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2551"/>
        <w:gridCol w:w="2551"/>
        <w:gridCol w:w="2550"/>
        <w:gridCol w:w="2551"/>
        <w:gridCol w:w="2551"/>
      </w:tblGrid>
      <w:tr w:rsidR="00430FE6" w14:paraId="18646130" w14:textId="77777777" w:rsidTr="00430FE6">
        <w:tc>
          <w:tcPr>
            <w:tcW w:w="2550" w:type="dxa"/>
          </w:tcPr>
          <w:p w14:paraId="0CCF0423" w14:textId="77777777" w:rsidR="00C44285" w:rsidRPr="00C44285" w:rsidRDefault="00C44285" w:rsidP="00C44285">
            <w:pPr>
              <w:rPr>
                <w:sz w:val="26"/>
                <w:szCs w:val="26"/>
              </w:rPr>
            </w:pPr>
            <w:r w:rsidRPr="00C44285">
              <w:rPr>
                <w:sz w:val="26"/>
                <w:szCs w:val="26"/>
              </w:rPr>
              <w:t>Week starting:</w:t>
            </w:r>
          </w:p>
          <w:p w14:paraId="7CDE76E5" w14:textId="77777777" w:rsidR="00C44285" w:rsidRPr="00C44285" w:rsidRDefault="00C44285" w:rsidP="00C44285">
            <w:pPr>
              <w:rPr>
                <w:sz w:val="26"/>
                <w:szCs w:val="26"/>
              </w:rPr>
            </w:pPr>
          </w:p>
          <w:p w14:paraId="37F76E6A" w14:textId="14A4AEB5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2A53A1F0" w14:textId="302969EE" w:rsidR="00430FE6" w:rsidRP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at</w:t>
            </w:r>
          </w:p>
        </w:tc>
        <w:tc>
          <w:tcPr>
            <w:tcW w:w="2551" w:type="dxa"/>
          </w:tcPr>
          <w:p w14:paraId="65784E53" w14:textId="244B8C82" w:rsidR="00430FE6" w:rsidRP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ere/who with</w:t>
            </w:r>
          </w:p>
        </w:tc>
        <w:tc>
          <w:tcPr>
            <w:tcW w:w="2550" w:type="dxa"/>
          </w:tcPr>
          <w:p w14:paraId="5361B3B2" w14:textId="62D112BF" w:rsidR="00430FE6" w:rsidRP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Amount</w:t>
            </w:r>
          </w:p>
        </w:tc>
        <w:tc>
          <w:tcPr>
            <w:tcW w:w="2551" w:type="dxa"/>
          </w:tcPr>
          <w:p w14:paraId="6637A2EE" w14:textId="3E5A05EF" w:rsidR="00430FE6" w:rsidRP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Alcohol unit total</w:t>
            </w:r>
          </w:p>
        </w:tc>
        <w:tc>
          <w:tcPr>
            <w:tcW w:w="2551" w:type="dxa"/>
          </w:tcPr>
          <w:p w14:paraId="7F727A8B" w14:textId="0DA98737" w:rsidR="00430FE6" w:rsidRP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otal for week so far</w:t>
            </w:r>
          </w:p>
        </w:tc>
      </w:tr>
      <w:tr w:rsidR="00430FE6" w14:paraId="0DC20889" w14:textId="77777777" w:rsidTr="00430FE6">
        <w:tc>
          <w:tcPr>
            <w:tcW w:w="2550" w:type="dxa"/>
          </w:tcPr>
          <w:p w14:paraId="305956B7" w14:textId="77777777" w:rsid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Monday</w:t>
            </w:r>
          </w:p>
          <w:p w14:paraId="04659622" w14:textId="77777777" w:rsidR="00430FE6" w:rsidRDefault="00430FE6">
            <w:pPr>
              <w:rPr>
                <w:sz w:val="26"/>
                <w:szCs w:val="26"/>
              </w:rPr>
            </w:pPr>
          </w:p>
          <w:p w14:paraId="678DAAA1" w14:textId="77777777" w:rsidR="00430FE6" w:rsidRDefault="00430FE6">
            <w:pPr>
              <w:rPr>
                <w:sz w:val="26"/>
                <w:szCs w:val="26"/>
              </w:rPr>
            </w:pPr>
          </w:p>
          <w:p w14:paraId="5DF1376B" w14:textId="1BAC081D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09E7DA91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1EB8A639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0" w:type="dxa"/>
          </w:tcPr>
          <w:p w14:paraId="2CCD9F5E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676797A3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0C3134CA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</w:tr>
      <w:tr w:rsidR="00430FE6" w14:paraId="0292781E" w14:textId="77777777" w:rsidTr="00430FE6">
        <w:tc>
          <w:tcPr>
            <w:tcW w:w="2550" w:type="dxa"/>
          </w:tcPr>
          <w:p w14:paraId="237AD82C" w14:textId="4CFFFF7E" w:rsid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uesday</w:t>
            </w:r>
          </w:p>
          <w:p w14:paraId="33998390" w14:textId="77777777" w:rsidR="00430FE6" w:rsidRDefault="00430FE6">
            <w:pPr>
              <w:rPr>
                <w:sz w:val="26"/>
                <w:szCs w:val="26"/>
              </w:rPr>
            </w:pPr>
          </w:p>
          <w:p w14:paraId="26D7557C" w14:textId="77777777" w:rsidR="00430FE6" w:rsidRDefault="00430FE6">
            <w:pPr>
              <w:rPr>
                <w:sz w:val="26"/>
                <w:szCs w:val="26"/>
              </w:rPr>
            </w:pPr>
          </w:p>
          <w:p w14:paraId="67CE2890" w14:textId="5505FCBB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6AF71060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233C1A94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0" w:type="dxa"/>
          </w:tcPr>
          <w:p w14:paraId="53D4623A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15C92955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614368AF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</w:tr>
      <w:tr w:rsidR="00430FE6" w14:paraId="05C04AF3" w14:textId="77777777" w:rsidTr="00430FE6">
        <w:tc>
          <w:tcPr>
            <w:tcW w:w="2550" w:type="dxa"/>
          </w:tcPr>
          <w:p w14:paraId="070E0AED" w14:textId="77777777" w:rsid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ednesday</w:t>
            </w:r>
          </w:p>
          <w:p w14:paraId="7EAD4397" w14:textId="77777777" w:rsidR="00430FE6" w:rsidRDefault="00430FE6">
            <w:pPr>
              <w:rPr>
                <w:sz w:val="26"/>
                <w:szCs w:val="26"/>
              </w:rPr>
            </w:pPr>
          </w:p>
          <w:p w14:paraId="1BC68776" w14:textId="77777777" w:rsidR="00430FE6" w:rsidRDefault="00430FE6">
            <w:pPr>
              <w:rPr>
                <w:sz w:val="26"/>
                <w:szCs w:val="26"/>
              </w:rPr>
            </w:pPr>
          </w:p>
          <w:p w14:paraId="4816D2C4" w14:textId="2CF37A42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2EA08811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5F90BD01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0" w:type="dxa"/>
          </w:tcPr>
          <w:p w14:paraId="4EAFBE7B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472B5CD5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659543A6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</w:tr>
      <w:tr w:rsidR="00430FE6" w14:paraId="11270A31" w14:textId="77777777" w:rsidTr="00430FE6">
        <w:tc>
          <w:tcPr>
            <w:tcW w:w="2550" w:type="dxa"/>
          </w:tcPr>
          <w:p w14:paraId="6A26BBF8" w14:textId="77777777" w:rsid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hursday</w:t>
            </w:r>
          </w:p>
          <w:p w14:paraId="12FDE657" w14:textId="77777777" w:rsidR="00430FE6" w:rsidRDefault="00430FE6">
            <w:pPr>
              <w:rPr>
                <w:sz w:val="26"/>
                <w:szCs w:val="26"/>
              </w:rPr>
            </w:pPr>
          </w:p>
          <w:p w14:paraId="3C544E27" w14:textId="77777777" w:rsidR="00430FE6" w:rsidRDefault="00430FE6">
            <w:pPr>
              <w:rPr>
                <w:sz w:val="26"/>
                <w:szCs w:val="26"/>
              </w:rPr>
            </w:pPr>
          </w:p>
          <w:p w14:paraId="3D080393" w14:textId="3763B1C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777DFA30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36F3F0D5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0" w:type="dxa"/>
          </w:tcPr>
          <w:p w14:paraId="476AFCB6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6E6DAA15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0022CAEA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</w:tr>
      <w:tr w:rsidR="00430FE6" w14:paraId="4AB29948" w14:textId="77777777" w:rsidTr="00430FE6">
        <w:tc>
          <w:tcPr>
            <w:tcW w:w="2550" w:type="dxa"/>
          </w:tcPr>
          <w:p w14:paraId="28119863" w14:textId="77777777" w:rsid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Friday</w:t>
            </w:r>
          </w:p>
          <w:p w14:paraId="65DE9953" w14:textId="77777777" w:rsidR="00430FE6" w:rsidRDefault="00430FE6">
            <w:pPr>
              <w:rPr>
                <w:sz w:val="26"/>
                <w:szCs w:val="26"/>
              </w:rPr>
            </w:pPr>
          </w:p>
          <w:p w14:paraId="29275A8E" w14:textId="77777777" w:rsidR="00430FE6" w:rsidRDefault="00430FE6">
            <w:pPr>
              <w:rPr>
                <w:sz w:val="26"/>
                <w:szCs w:val="26"/>
              </w:rPr>
            </w:pPr>
          </w:p>
          <w:p w14:paraId="21BEB4C6" w14:textId="0F6CF071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2C29C189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58F261AF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0" w:type="dxa"/>
          </w:tcPr>
          <w:p w14:paraId="659A6A43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6FEB778F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3756A661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</w:tr>
      <w:tr w:rsidR="00430FE6" w14:paraId="00868B1A" w14:textId="77777777" w:rsidTr="00430FE6">
        <w:tc>
          <w:tcPr>
            <w:tcW w:w="2550" w:type="dxa"/>
          </w:tcPr>
          <w:p w14:paraId="2FE1F1B4" w14:textId="77777777" w:rsid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aturday</w:t>
            </w:r>
          </w:p>
          <w:p w14:paraId="1563E971" w14:textId="77777777" w:rsidR="00430FE6" w:rsidRDefault="00430FE6">
            <w:pPr>
              <w:rPr>
                <w:sz w:val="26"/>
                <w:szCs w:val="26"/>
              </w:rPr>
            </w:pPr>
          </w:p>
          <w:p w14:paraId="7D27C7E1" w14:textId="77777777" w:rsidR="00430FE6" w:rsidRDefault="00430FE6">
            <w:pPr>
              <w:rPr>
                <w:sz w:val="26"/>
                <w:szCs w:val="26"/>
              </w:rPr>
            </w:pPr>
          </w:p>
          <w:p w14:paraId="59792776" w14:textId="6C4DD79E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17EBB8F4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49232F5F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0" w:type="dxa"/>
          </w:tcPr>
          <w:p w14:paraId="65DD3B55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733A1453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162ABC4D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</w:tr>
      <w:tr w:rsidR="00430FE6" w14:paraId="69F58728" w14:textId="77777777" w:rsidTr="00430FE6">
        <w:tc>
          <w:tcPr>
            <w:tcW w:w="2550" w:type="dxa"/>
          </w:tcPr>
          <w:p w14:paraId="3F81E210" w14:textId="77777777" w:rsidR="00430FE6" w:rsidRDefault="00430FE6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unday</w:t>
            </w:r>
          </w:p>
          <w:p w14:paraId="0F770905" w14:textId="77777777" w:rsidR="00430FE6" w:rsidRDefault="00430FE6">
            <w:pPr>
              <w:rPr>
                <w:sz w:val="26"/>
                <w:szCs w:val="26"/>
              </w:rPr>
            </w:pPr>
          </w:p>
          <w:p w14:paraId="070B065E" w14:textId="77777777" w:rsidR="00430FE6" w:rsidRDefault="00430FE6">
            <w:pPr>
              <w:rPr>
                <w:sz w:val="26"/>
                <w:szCs w:val="26"/>
              </w:rPr>
            </w:pPr>
          </w:p>
          <w:p w14:paraId="77606479" w14:textId="61D16ACD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47FB63E0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12337433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0" w:type="dxa"/>
          </w:tcPr>
          <w:p w14:paraId="5AFD8A9D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4BBB8AD1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  <w:tc>
          <w:tcPr>
            <w:tcW w:w="2551" w:type="dxa"/>
          </w:tcPr>
          <w:p w14:paraId="74C94F56" w14:textId="77777777" w:rsidR="00430FE6" w:rsidRPr="00430FE6" w:rsidRDefault="00430FE6">
            <w:pPr>
              <w:rPr>
                <w:sz w:val="26"/>
                <w:szCs w:val="26"/>
              </w:rPr>
            </w:pPr>
          </w:p>
        </w:tc>
      </w:tr>
    </w:tbl>
    <w:p w14:paraId="2B223E94" w14:textId="77777777" w:rsidR="00650705" w:rsidRDefault="00650705"/>
    <w:sectPr w:rsidR="00650705" w:rsidSect="00430FE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7FF63" w14:textId="77777777" w:rsidR="00A8582E" w:rsidRDefault="00A8582E" w:rsidP="00F21374">
      <w:pPr>
        <w:spacing w:after="0" w:line="240" w:lineRule="auto"/>
      </w:pPr>
      <w:r>
        <w:separator/>
      </w:r>
    </w:p>
  </w:endnote>
  <w:endnote w:type="continuationSeparator" w:id="0">
    <w:p w14:paraId="49C7C829" w14:textId="77777777" w:rsidR="00A8582E" w:rsidRDefault="00A8582E" w:rsidP="00F21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076B0C" w14:textId="77777777" w:rsidR="00A8582E" w:rsidRDefault="00A8582E" w:rsidP="00F21374">
      <w:pPr>
        <w:spacing w:after="0" w:line="240" w:lineRule="auto"/>
      </w:pPr>
      <w:r>
        <w:separator/>
      </w:r>
    </w:p>
  </w:footnote>
  <w:footnote w:type="continuationSeparator" w:id="0">
    <w:p w14:paraId="58307A78" w14:textId="77777777" w:rsidR="00A8582E" w:rsidRDefault="00A8582E" w:rsidP="00F213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Q0NDQ2MjE2tzS1NDZQ0lEKTi0uzszPAykwrAUAjIlzlywAAAA="/>
  </w:docVars>
  <w:rsids>
    <w:rsidRoot w:val="00430FE6"/>
    <w:rsid w:val="00015C2B"/>
    <w:rsid w:val="000A012D"/>
    <w:rsid w:val="000C141D"/>
    <w:rsid w:val="00163FE0"/>
    <w:rsid w:val="002779A3"/>
    <w:rsid w:val="00430FE6"/>
    <w:rsid w:val="004C7EBD"/>
    <w:rsid w:val="005A49B0"/>
    <w:rsid w:val="00650705"/>
    <w:rsid w:val="00732532"/>
    <w:rsid w:val="00764D67"/>
    <w:rsid w:val="00775416"/>
    <w:rsid w:val="008F6E0E"/>
    <w:rsid w:val="009F38BC"/>
    <w:rsid w:val="00A043EF"/>
    <w:rsid w:val="00A8582E"/>
    <w:rsid w:val="00BC06C8"/>
    <w:rsid w:val="00C44285"/>
    <w:rsid w:val="00C74A3A"/>
    <w:rsid w:val="00CB04E3"/>
    <w:rsid w:val="00D21439"/>
    <w:rsid w:val="00D24297"/>
    <w:rsid w:val="00E7445F"/>
    <w:rsid w:val="00E85FD6"/>
    <w:rsid w:val="00EC27F5"/>
    <w:rsid w:val="00F21374"/>
    <w:rsid w:val="00F600A1"/>
    <w:rsid w:val="00FC6D6D"/>
    <w:rsid w:val="00FF1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A08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0F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0F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0F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0F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0F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0F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0F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0F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0F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F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0F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0F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0F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0F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0F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0F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0F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0F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30F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F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30F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30F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30F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30F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30F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0F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0F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30FE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3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1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374"/>
  </w:style>
  <w:style w:type="paragraph" w:styleId="Footer">
    <w:name w:val="footer"/>
    <w:basedOn w:val="Normal"/>
    <w:link w:val="FooterChar"/>
    <w:uiPriority w:val="99"/>
    <w:unhideWhenUsed/>
    <w:rsid w:val="00F21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3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06T01:08:00Z</dcterms:created>
  <dcterms:modified xsi:type="dcterms:W3CDTF">2026-04-06T01:09:00Z</dcterms:modified>
</cp:coreProperties>
</file>